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2FC2" w:rsidRPr="00B42FC2" w:rsidRDefault="00B42FC2" w:rsidP="00B42FC2">
      <w:pPr>
        <w:spacing w:after="0" w:line="240" w:lineRule="auto"/>
        <w:jc w:val="center"/>
        <w:rPr>
          <w:rFonts w:ascii="Times New Roman" w:eastAsia="Times New Roman" w:hAnsi="Times New Roman" w:cs="Times New Roman"/>
          <w:color w:val="000000"/>
          <w:sz w:val="27"/>
          <w:szCs w:val="27"/>
        </w:rPr>
      </w:pPr>
      <w:r w:rsidRPr="00B42FC2">
        <w:rPr>
          <w:rFonts w:ascii="Times New Roman" w:eastAsia="Times New Roman" w:hAnsi="Times New Roman" w:cs="Times New Roman"/>
          <w:b/>
          <w:bCs/>
          <w:color w:val="000000"/>
          <w:sz w:val="27"/>
          <w:szCs w:val="27"/>
        </w:rPr>
        <w:br/>
        <w:t xml:space="preserve">Azərbaycan Respublikasının Prezidenti yanında </w:t>
      </w:r>
      <w:bookmarkStart w:id="0" w:name="_GoBack"/>
      <w:r w:rsidRPr="00B42FC2">
        <w:rPr>
          <w:rFonts w:ascii="Times New Roman" w:eastAsia="Times New Roman" w:hAnsi="Times New Roman" w:cs="Times New Roman"/>
          <w:b/>
          <w:bCs/>
          <w:color w:val="000000"/>
          <w:sz w:val="27"/>
          <w:szCs w:val="27"/>
        </w:rPr>
        <w:t>Mənzil İnşaatı Dövlət Agentliyinin fəaliyyəti ilə bağlı bəzi məsələlər haqqında </w:t>
      </w:r>
      <w:bookmarkEnd w:id="0"/>
    </w:p>
    <w:p w:rsidR="00B42FC2" w:rsidRPr="00B42FC2" w:rsidRDefault="00B42FC2" w:rsidP="00B42FC2">
      <w:pPr>
        <w:spacing w:after="0" w:line="240" w:lineRule="auto"/>
        <w:jc w:val="center"/>
        <w:rPr>
          <w:rFonts w:ascii="Times New Roman" w:eastAsia="Times New Roman" w:hAnsi="Times New Roman" w:cs="Times New Roman"/>
          <w:color w:val="000000"/>
          <w:sz w:val="27"/>
          <w:szCs w:val="27"/>
        </w:rPr>
      </w:pPr>
    </w:p>
    <w:p w:rsidR="00B42FC2" w:rsidRPr="00B42FC2" w:rsidRDefault="00B42FC2" w:rsidP="00B42FC2">
      <w:pPr>
        <w:spacing w:after="0" w:line="240" w:lineRule="auto"/>
        <w:jc w:val="center"/>
        <w:rPr>
          <w:rFonts w:ascii="Times New Roman" w:eastAsia="Times New Roman" w:hAnsi="Times New Roman" w:cs="Times New Roman"/>
          <w:color w:val="000000"/>
          <w:sz w:val="27"/>
          <w:szCs w:val="27"/>
        </w:rPr>
      </w:pPr>
      <w:r w:rsidRPr="00B42FC2">
        <w:rPr>
          <w:rFonts w:ascii="Times New Roman" w:eastAsia="Times New Roman" w:hAnsi="Times New Roman" w:cs="Times New Roman"/>
          <w:b/>
          <w:bCs/>
          <w:color w:val="000000"/>
          <w:sz w:val="27"/>
          <w:szCs w:val="27"/>
        </w:rPr>
        <w:t>Azərbaycan Respublikası Prezidentinin Fərmanı</w:t>
      </w:r>
    </w:p>
    <w:p w:rsidR="00B42FC2" w:rsidRPr="00B42FC2" w:rsidRDefault="00B42FC2" w:rsidP="00B42FC2">
      <w:pPr>
        <w:spacing w:after="0" w:line="240" w:lineRule="auto"/>
        <w:rPr>
          <w:rFonts w:ascii="Times New Roman" w:eastAsia="Times New Roman" w:hAnsi="Times New Roman" w:cs="Times New Roman"/>
          <w:color w:val="000000"/>
          <w:sz w:val="27"/>
          <w:szCs w:val="27"/>
        </w:rPr>
      </w:pP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Azərbaycan Respublikası Konstitusiyasının 109-cu maddəsinin 32-ci bəndini rəhbər tutaraq qərara alıram:</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 “MİDA” Məhdud Məsuliyyətli Cəmiyyətinin sərəncamında olan mənzilləri vətəndaşların güzəştlə əldə etməsi Qaydası” təsdiq edilsin (əlavə olunu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2. Bu Fərmanın 1-ci hissəsi ilə təsdiq edilmiş “MİDA” Məhdud Məsuliyyətli Cəmiyyətinin sərəncamında olan mənzilləri vətəndaşların güzəştlə əldə etməsi Qaydası” bu Fərmanın 9.1-ci bəndində nəzərdə tutulan “Güzəştli mənzil” sisteminin əsasnaməsi ilə eyni tarixdə qüvvəyə min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3. “MİDA” Məhdud Məsuliyyətli Cəmiyyətinin (bundan sonra – Cəmiyyət) sərəncamında olan mənzillərin güzəştlə əldə edilməsi məqsədi ilə “Elektron hökumət” portalında “Güzəştli mənzil” sistemi yaradılsın və 2017-ci il mayın 1-dən tətbiq edil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 “Güzəştli mənzil” sistemi aşağıdakıları təmin et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1. Cəmiyyətin sərəncamında olan mənzillərin güzəştlə əldə edilməsi üçün tələb olunan sənədlərin siyahısının və şərtlər barədə məlumatın mövcudluğunu;</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2. Cəmiyyətin sərəncamında olan mənzilləri güzəştlə əldə etmək istəyən şəxsin elektron müraciətinin real vaxt rejimində qeydiyyata alınaraq Cəmiyyətə göndərilməsin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 Cəmiyyətin sərəncamında olan mənzillərin güzəştlə əldə edilməsi üçün tələb olunan və bu Fərmanın 6.2.1–6.2.4-cü yarımbəndlərində nəzərdə tutulan məlumatların alınmasın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4. Cəmiyyətin sərəncamında olan mənzilləri güzəştlə əldə etmək məqsədi ilə müraciət etmiş şəxslərin Cəmiyyət tərəfindən vahid və ictimaiyyət üçün açıq olan qeydiyyatının aparılmasın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lastRenderedPageBreak/>
        <w:t>4.5. Cəmiyyətin sərəncamında olan mənzili güzəştlə əldə etmək məqsədi ilə müraciət etmiş şəxs üçün elektron kabinetin yaradılmasın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 “Güzəştli mənzil” sisteminin təşkilini Azərbaycan Respublikasının Prezidenti yanında Mənzil İnşaatı Dövlət Agentliyi (bundan sonra – Agentlik), fəaliyyətinin təmin olunmasını isə Cəmiyyət həyata keçir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 Azərbaycan Respublikasının Rabitə və Yüksək Texnologiyalar Nazirliy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1. “Güzəştli mənzil” sisteminin “Elektron hökumət” portalına inteqrasiyasını və müvafiq dövlət qurumlarının informasiya sistemlərindən məlumatların bu sistemə ötürülməsi imkanını təmin et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2. Cəmiyyətin sərəncamında olan mənzillərin güzəştlə əldə edilməsi üçün tələb olunan, aidiyyəti dövlət qurumlarının informasiya sistemlərindəki aşağıdakı məlumatları Cəmiyyətin “Güzəştli mənzil” sistemi vasitəsilə almasını təmin et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2.1. mənzili güzəştlə əldə etmək istəyənin şəxsiyyətini təsdiq edən sənəd üzrə məlumatlar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2.2. mənzili güzəştlə əldə etmək istəyən şəxsin nikah (və ya nikahın pozulması) haqqında şəhadətnaməsi üzrə məlumatlar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2.3. mənzili güzəştlə əldə etmək istəyən şəxsin (birgə borcalanın) iş yerini təsdiq edən məlumatlar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2.4. mənzili güzəştlə əldə etmək istəyən şəxsin ailə tərkibi barədə məlumatlar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3. “Güzəştli mənzil” sisteminin təşkilində və fəaliyyətinin təmin olunmasında Agentliyə və Cəmiyyətə kömək göstər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7. Azərbaycan Respublikasının Daxili İşlər Nazirliyinə, Müdafiə Nazirliyinə, Ədliyyə Nazirliyinə, Gənclər və İdman Nazirliyinə, Əmək və Əhalinin Sosial Müdafiəsi Nazirliyinə, Qaçqınların və Məcburi Köçkünlərin İşləri üzrə Dövlət Komitəsinə, Əmlak Məsələləri Dövlət Komitəsinə və Dövlət İmtahan Mərkəzi publik hüquqi şəxsə tapşırılsın ki, “Güzəştli mənzil” sisteminin fəaliyyətinin təşkili üçün Agentliyə kömək etsinlə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 xml:space="preserve">8. Müəyyən edilsin ki, bu Fərmanın 1-ci hissəsi ilə təsdiq olunmuş Qaydaya əsasən mənzillərin əvəzləşdirilməsi halları istisna olmaqla, Cəmiyyətin, eləcə də onun törəmə və asılı təsərrüfat cəmiyyətlərinin sərəncamında olan mənzilləri vətəndaşların güzəştlə əldə etməsinə o şərtlə yol verilir ki, müvafiq müqavilədə mənzilin üç il müddətində </w:t>
      </w:r>
      <w:r w:rsidRPr="00B42FC2">
        <w:rPr>
          <w:rFonts w:ascii="Times New Roman" w:eastAsia="Times New Roman" w:hAnsi="Times New Roman" w:cs="Times New Roman"/>
          <w:color w:val="000000"/>
          <w:sz w:val="27"/>
          <w:szCs w:val="27"/>
        </w:rPr>
        <w:lastRenderedPageBreak/>
        <w:t>özgəninkiləşdirilməsinə, həmin mənzilin kredit hesabına Cəmiyyətdən əldə edilməsi üçün ipoteka ilə yüklü edilməsi halları istisna olmaqla, digər öhdəliklərin təminatı məqsədi ilə ipoteka ilə yüklü edilməsinə, habelə üç il müddətində mənzilin icarəyə və ya kirayəyə verilməsinə məhdudiyyət nəzərdə tutulmuş olsu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 Azərbaycan Respublikasının Nazirlər Kabinet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1. “Güzəştli mənzil” sisteminin əsasnaməsinin layihəsini üç ay müddətində hazırlayıb Azərbaycan Respublikasının Prezidentinə təqdim et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2. bu Fərmanın 8-ci hissəsində nəzərdə tutulmuş məhdudiyyətin daşınmaz əmlakın dövlət reyestrində qeydiyyatının dövlət büdcəsinin vəsaiti hesabına aparılması üçün tədbirlər görsü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3. “Azərbaycan İpoteka Fondu” Açıq Səhmdar Cəmiyyətinin vəsaitinin Cəmiyyətin sərəncamında olan mənzilləri vətəndaşların güzəştlə əldə etməsinə yönəldilən hissəsini hər maliyyə ilinin əvvəlində Azərbaycan Respublikasının Prezidenti ilə razılaşdırmaqla müəyyən et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4. Azərbaycan Respublikası Prezidentinin aktlarının bu Fərmana uyğunlaşdırılması ilə bağlı təkliflərini üç ay müddətində hazırlayıb Azərbaycan Respublikasının Prezidentinə təqdim et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5. Azərbaycan Respublikası Nazirlər Kabinetinin normativ hüquqi aktlarının bu Fərmana uyğunlaşdırılmasını üç ay müddətində təmin edib Azərbaycan Respublikasının Prezidentinə məlumat ver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6. mərkəzi icra hakimiyyəti orqanlarının normativ hüquqi aktlarının bu Fərmana uyğunlaşdırılmasını nəzarətdə saxlasın və bunun icrası barədə beş ay müddətində Azərbaycan Respublikasının Prezidentinə məlumat ver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0. Azərbaycan Respublikasının Ədliyyə Nazirliyi mərkəzi icra hakimiyyəti orqanlarının normativ hüquqi aktlarının və normativ xarakterli aktların bu Fərmana uyğunlaşdırılmasını təmin edib Azərbaycan Respublikasının Nazirlər Kabinetinə məlumat ver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1. “Azərbaycan Respublikasının Prezidenti yanında Mənzil İnşaatı Dövlət Agentliyinin yaradılması və fəaliyyətinin təşkili haqqında” Azərbaycan Respublikası Prezidentinin 2016-cı il 11 aprel tarixli 858 nömrəli Fərmanının (Azərbaycan Respublikasının Qanunvericilik Toplusu, 2016, № 4, maddə 663) 10.3-cü bəndi aşağıdakı redaksiyada verilsi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lastRenderedPageBreak/>
        <w:t>“10.3. “MİDA” Məhdud Məsuliyyətli Cəmiyyətinin sərəncamına verilən torpaq sahələrində inşa ediləcək tikinti obyektlərinin tikinti sahəsinədək mühəndis-kommunikasiya təminatı sisteminin və xətlərinin (elektrik enerjisi, su, kanalizasiya, qaz, rabitə və s.), həmçinin yolların Azərbaycan Respublikasının Prezidenti yanında Mənzil İnşaatı Dövlət Agentliyinin müraciəti əsasında dövlət büdcəsinin vəsaiti hesabına çəkilməsi üçün, habelə tikinti sənədlərinə əsasən tələb olunduğu hallarda bu torpaq sahələrində mövcud mühəndis-kommunikasiya təminatı sisteminin və xətlərinin köçürülməsi, yol-nəqliyyat infrastrukturunun yaradılması, ərazinin abadlaşdırılması, layihədə nəzərdə tutulduğu halda sosial obyektlərin (uşaq bağçası, məktəb və s.) tikinti-quraşdırma işləri üzrə xərclərin onun müraciəti əsasında dövlət büdcəsinin vəsaiti hesabına ödənilməsi üçün tədbirlər görsü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İlham Əliyev</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Azərbaycan Respublikasının Prezident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Bakı şəhəri, 16 noyabr 2016-cı il.</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p>
    <w:p w:rsidR="00B42FC2" w:rsidRPr="00B42FC2" w:rsidRDefault="00B42FC2" w:rsidP="00B42FC2">
      <w:pPr>
        <w:spacing w:before="100" w:beforeAutospacing="1" w:after="100" w:afterAutospacing="1" w:line="240" w:lineRule="auto"/>
        <w:jc w:val="right"/>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Azərbaycan Respublikası Prezidentinin</w:t>
      </w:r>
    </w:p>
    <w:p w:rsidR="00B42FC2" w:rsidRPr="00B42FC2" w:rsidRDefault="00B42FC2" w:rsidP="00B42FC2">
      <w:pPr>
        <w:spacing w:before="100" w:beforeAutospacing="1" w:after="100" w:afterAutospacing="1" w:line="240" w:lineRule="auto"/>
        <w:jc w:val="right"/>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2016-cı il 16 noyabr tarixli Fərmanı ilə</w:t>
      </w:r>
    </w:p>
    <w:p w:rsidR="00B42FC2" w:rsidRPr="00B42FC2" w:rsidRDefault="00B42FC2" w:rsidP="00B42FC2">
      <w:pPr>
        <w:spacing w:before="100" w:beforeAutospacing="1" w:after="100" w:afterAutospacing="1" w:line="240" w:lineRule="auto"/>
        <w:jc w:val="right"/>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təsdiq edilmiş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p>
    <w:p w:rsidR="00B42FC2" w:rsidRPr="00B42FC2" w:rsidRDefault="00B42FC2" w:rsidP="00B42FC2">
      <w:pPr>
        <w:spacing w:before="100" w:beforeAutospacing="1" w:after="100" w:afterAutospacing="1" w:line="240" w:lineRule="auto"/>
        <w:jc w:val="center"/>
        <w:rPr>
          <w:rFonts w:ascii="Times New Roman" w:eastAsia="Times New Roman" w:hAnsi="Times New Roman" w:cs="Times New Roman"/>
          <w:color w:val="000000"/>
          <w:sz w:val="27"/>
          <w:szCs w:val="27"/>
        </w:rPr>
      </w:pPr>
      <w:r w:rsidRPr="00B42FC2">
        <w:rPr>
          <w:rFonts w:ascii="Times New Roman" w:eastAsia="Times New Roman" w:hAnsi="Times New Roman" w:cs="Times New Roman"/>
          <w:b/>
          <w:bCs/>
          <w:color w:val="000000"/>
          <w:sz w:val="27"/>
          <w:szCs w:val="27"/>
        </w:rPr>
        <w:t>“MİDA” Məhdud Məsuliyyətli Cəmiyyətinin sərəncamında olan mənzilləri</w:t>
      </w:r>
    </w:p>
    <w:p w:rsidR="00B42FC2" w:rsidRPr="00B42FC2" w:rsidRDefault="00B42FC2" w:rsidP="00B42FC2">
      <w:pPr>
        <w:spacing w:before="100" w:beforeAutospacing="1" w:after="100" w:afterAutospacing="1" w:line="240" w:lineRule="auto"/>
        <w:jc w:val="center"/>
        <w:rPr>
          <w:rFonts w:ascii="Times New Roman" w:eastAsia="Times New Roman" w:hAnsi="Times New Roman" w:cs="Times New Roman"/>
          <w:color w:val="000000"/>
          <w:sz w:val="27"/>
          <w:szCs w:val="27"/>
        </w:rPr>
      </w:pPr>
      <w:r w:rsidRPr="00B42FC2">
        <w:rPr>
          <w:rFonts w:ascii="Times New Roman" w:eastAsia="Times New Roman" w:hAnsi="Times New Roman" w:cs="Times New Roman"/>
          <w:b/>
          <w:bCs/>
          <w:color w:val="000000"/>
          <w:sz w:val="27"/>
          <w:szCs w:val="27"/>
        </w:rPr>
        <w:t>vətəndaşların güzəştlə əldə etməsi </w:t>
      </w:r>
    </w:p>
    <w:p w:rsidR="00B42FC2" w:rsidRPr="00B42FC2" w:rsidRDefault="00B42FC2" w:rsidP="00B42FC2">
      <w:pPr>
        <w:spacing w:before="100" w:beforeAutospacing="1" w:after="100" w:afterAutospacing="1" w:line="240" w:lineRule="auto"/>
        <w:jc w:val="center"/>
        <w:rPr>
          <w:rFonts w:ascii="Times New Roman" w:eastAsia="Times New Roman" w:hAnsi="Times New Roman" w:cs="Times New Roman"/>
          <w:color w:val="000000"/>
          <w:sz w:val="27"/>
          <w:szCs w:val="27"/>
        </w:rPr>
      </w:pPr>
      <w:r w:rsidRPr="00B42FC2">
        <w:rPr>
          <w:rFonts w:ascii="Times New Roman" w:eastAsia="Times New Roman" w:hAnsi="Times New Roman" w:cs="Times New Roman"/>
          <w:b/>
          <w:bCs/>
          <w:color w:val="000000"/>
          <w:sz w:val="27"/>
          <w:szCs w:val="27"/>
        </w:rPr>
        <w:t> QAYDAS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 Ümumi müddəala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 xml:space="preserve">1.1. Bu Qayda “Azərbaycan Respublikasının Prezidenti yanında Mənzil İnşaatı Dövlət Agentliyinin yaradılması və fəaliyyətinin təşkili haqqında” Azərbaycan Respublikası Prezidentinin 2016-cı il 11 aprel tarixli 858 nömrəli Fərmanının 12.2-ci bəndinin icrası ilə əlaqədar hazırlanmışdır və “MİDA” Məhdud Məsuliyyətli Cəmiyyətinin (onun törəmə və asılı təsərrüfat cəmiyyətlərinin) sərəncamında olan mənzilləri Azərbaycan </w:t>
      </w:r>
      <w:r w:rsidRPr="00B42FC2">
        <w:rPr>
          <w:rFonts w:ascii="Times New Roman" w:eastAsia="Times New Roman" w:hAnsi="Times New Roman" w:cs="Times New Roman"/>
          <w:color w:val="000000"/>
          <w:sz w:val="27"/>
          <w:szCs w:val="27"/>
        </w:rPr>
        <w:lastRenderedPageBreak/>
        <w:t>Respublikası vətəndaşlarının güzəştlə əldə etməsi şərtlərini və mexanizmini müəyyən e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 Bu Qaydada istifadə olunan əsas anlayışlar aşağıdakı mənaları ifadə e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1. cəmiyyət – “MİDA” Məhdud Məsuliyyətli Cəmiyyəti, onun törəmə və asılı təsərrüfat cəmiyyətlər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2. agent bank – “Azərbaycan İpoteka Fondu” Açıq Səhmdar Cəmiyyətinin (bundan sonra – “AİF” ASC) müvəkkil banklarının siyahısına daxil olan və cəmiyyətlə bu Qaydanın 8.1-ci bəndində nəzərdə tutulan müqaviləni bağlamış bank;</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3. bina – cəmiyyətin sərəncamına verilən torpaq sahələrində onun sifarişi əsasında inşa edilən çoxmənzilli bina;</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4. borcalan – güzəştlə mənzil almaq üçün agent bankdan ipoteka krediti almış Azərbaycan Respublikası vətəndaş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5. ərizəçi – güzəştlə mənzil əldə etmək məqsədi ilə bu Qaydanın 5-ci hissəsinə əsasən “Güzəştli mənzil” sistemində qeydiyyata alınaraq elektron kabineti yaradılmış və güzəştli şərtlərlə əldə edilməli mənzili seçmiş Azərbaycan Respublikası vətəndaş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6. mənzil – binalarda olan yaşayış sahəsi (sahələr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7. elan – bu Qaydanın 4-cü hissəsinə əsasən mənzillərin satışa çıxarılması barədə ela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8. tikinti mərhələsi – Azərbaycan Respublikasının Şəhərsalma və Tikinti Məcəlləsi ilə müəyyən edilmiş qaydada binanın tikintisinə icazənin verilməsi ilə başlanan və istismarına icazənin verilməsi ilə başa çatan döv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9. ipoteka krediti – “AİF” ASC-nin vəsaiti hesabına verilən güzəştli ipoteka kredit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2.10. orta bazar qiyməti – “Azərbaycan İpoteka Fondu” Açıq Səhmdar Cəmiyyətinin yaradılması haqqında” Azərbaycan Respublikası Prezidentinin 2015-ci il 27 oktyabr tarixli 661 nömrəli Fərmanının 4.7-ci bəndinə əsasən müəyyən edilən orta bazar qiymət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2. Mənzilləri güzəştlə əldə etmək hüququ olan şəxslə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 xml:space="preserve">2.1. Mənzilləri güzəştlə əldə etmək hüququ Azərbaycan Respublikası Prezidentinin 2016-cı il 22 iyun tarixli 940 nömrəli Fərmanı ilə təsdiq edilmiş “Azərbaycan İpoteka </w:t>
      </w:r>
      <w:r w:rsidRPr="00B42FC2">
        <w:rPr>
          <w:rFonts w:ascii="Times New Roman" w:eastAsia="Times New Roman" w:hAnsi="Times New Roman" w:cs="Times New Roman"/>
          <w:color w:val="000000"/>
          <w:sz w:val="27"/>
          <w:szCs w:val="27"/>
        </w:rPr>
        <w:lastRenderedPageBreak/>
        <w:t>Fondu” Açıq Səhmdar Cəmiyyətinin vəsaiti hesabına ipoteka kreditinin, o cümlədən güzəştli ipoteka kreditinin verilməsi Qaydası”nın (bundan sonra – ipoteka kreditinin verilməsi Qaydası) 3.2-ci bəndində nəzərdə tutulmuş şəxslərə məxsusdu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2.2. Mənzilləri güzəştlə əldə etmək hüququ olan ailə və ya şəxs bu hüquqdan yalnız bir dəfə istifadə edə bilə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2.3. Bu Qaydanın 2.2-ci bəndinin müddəaları Azərbaycan Respublikasının Prezidenti yanında Mənzil İnşaatı Dövlət Agentliyinin (bundan sonra – Agentlik) razılığı ilə mənzillərin əvəzləşdirilməsi hallarına tətbiq edilm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2.4. Mənzillərin əvəzləşdirilməsi onun sahibinin birbaşa cəmiyyətə əsaslandırılmış yazılı müraciəti ilə həyata keçirilir və bu məsələyə növbədənkənar olaraq, "İnzibati icraat haqqında" Azərbaycan Respublikasının Qanunu ilə müəyyən edilmiş qaydada baxılır. Mənzillərin əvəzləşdirilməsinə yol verilən halları Agentlik müəyyən e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3. Mənzillərin əldə edilməsinə tətbiq olunan güzəşt</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3.1. Bu Qaydaya uyğun olaraq mənzil güzəştli qiymətlə ipoteka krediti hesabına və ya ərizəçinin öz vəsaiti, yaxud kredit təşkilatından cəlb etdiyi kredit hesabına əldə edil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3.2. Güzəştli qiyməti (mənzilin satış qiymətini) cəmiyyətin təklifləri əsasında onun Müşahidə Şurası mənzilin orta bazar qiymətindən aşağı müəyyən e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3.3. Mənzil tam təmirli və mətbəx mebeli ilə təchiz olunmuş vəziyyətdə təhvil veril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3.4. Mənzil ipoteka kreditinin hesabına alındıqda, agent bankın verdiyi kreditin məbləği satış qiymətinin 90 faizini təşkil etməlidir (kreditin məbləğinin 90 faizdən az olması barədə borcalanın rəsmi müraciət etdiyi hallar istisna olmaqla).</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 Mənzillər barədə ela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1. Bu Qaydaya uyğun olaraq, yalnız layihə üzrə tikinti işlərinin 30 (otuz) və daha çox faizi yerinə yetirilmiş binaların mənzillərinin satışa çıxarılması barədə elan verilə bilər. Mənzillərin satışının başlanması ilə əlaqədar kütləvi informasiya vasitələrində, cəmiyyətin internet saytında, “Elektron hökumət” portalında və “AİF” ASC-nin internet saytında Azərbaycan Respublikası Prezidentinin 2016-cı il 11 aprel tarixli 858 nömrəli Fərmanı ilə təsdiq edilmiş “MİDA” Məhdud Məsuliyyətli Cəmiyyətinin Nizamnaməsi”nin 9.1.4–9.1.6-cı yarımbəndlərində qeyd olunan məlumatları əks etdirən elan yerləşdiril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2. Elan satışın başlanması tarixinə ən azı 30 (otuz) gün qalmış veril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lastRenderedPageBreak/>
        <w:t>4.3. Kütləvi informasiya vasitələrində (dövlət qəzetlərində, televiziya kanallarında və s.) verilən elanda aşağıdakı məlumatlar göstəril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1. binanın ünvan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2. binanın tikinti sahəsi və yerləşdiyi (onun tərkib hissələri mülkiyyətçilərinin ümumi paylı mülkiyyətində olacaq) torpaq sahəsinin ölçüsü. Torpaq sahəsində bir neçə binanın tikintisi planlaşdırıldıqda, hər binanın tikinti sahəsi və bütövlükdə binaların yerləşdiyi (onların tərkib hissələri mülkiyyətçilərinin ümumi paylı mülkiyyətində olacaq) torpaq sahəsinin ölçüsü;</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3. binada otaqların sayına görə mənzillərin say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4. otaqların sayına görə mənzillərin satış qiymət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5. mənzili güzəştlə əldə etmək üçün ərizə verilməsi qaydas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6. tikintiyə icazədə müəyyən edilən tikinti-quraşdırma işlərinin başaçatma tarix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7. bina, mənzil və satış şərtləri barədə təfərrüatlı məlumat əldə etmək üçün internet sayt;</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8. binada mənzillərin güzəştlə satışının başlanması tarixi və müddət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3.9. baş podratçının adı və ünvan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4. Elektron qaydada verilən elanda bu Qaydanın 4.1-ci və 4.3-cü bəndlərində müəyyən edilmiş məlumatlardan əlavə, aşağıdakılar göstəril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4.1. tikinti ərazisinin baş planı, tikinti layihəsinin memarlıq-planlaşdırma bölmələri və ya bunlarla tanış olmaq üçün internet sayt;</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4.4.2. agent bankın (bankların) adı, baş ofisinin və filiallarının ünvanlar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 Mənzilin güzəştlə əldə edilməsi üçün müraciət</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1. Bu Qaydanın 2.1-ci bəndində müəyyən edilmiş şəxslər mənzilin güzəştlə əldə edilməsi üçün cəmiyyətə müraciət etməlidirlə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2. Mənzilin güzəştlə əldə edilməsi üçün müraciət elektron qaydada “Elektron hökumət” portalında olan “Güzəştli mənzil” elektron sistemi vasitəsilə edil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3. Müraciətdə aşağıdakı məlumatlar göstəril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lastRenderedPageBreak/>
        <w:t>5.3.1. müraciətedənin adı, soyadı, atasının ad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3.2. müraciətedənin şəxsiyyət vəsiqəsinin seriyası, nömrəsi və verildiyi tarix, şəxsiyyət vəsiqəsini vermiş dövlət orqanının ad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3.3. müraciətedənin bu Qaydanın 2.1-ci bəndində müəyyən edilmiş şəxslər kateqoriyasına aid olması barədə məlumat;</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3.4. müraciətedənin qeydiyyatda olduğu ünvan;</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3.5. müraciətedənin telefon nömrəsi və elektron poçt ünvan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3.6. müraciətedənin əldə etmək istədiyi mənzilin otaqlarının say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3.7. müraciətedənin mənzili ipoteka kreditindən istifadə etməklə və (və ya) öz vəsaiti hesabına əldə etmək niyyəti barədə məlumat;</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3.8. Azərbaycan Respublikası Prezidentinin 2016-cı il 11 aprel tarixli 858 nömrəli Fərmanı ilə təsdiq edilmiş “MİDA” Məhdud Məsuliyyətli Cəmiyyətinin Nizamnaməsi”nin 8.2.20-ci yarımbəndinə əsasən, cəmiyyət tərəfindən zəruri məlumatların (sənədlərin) alınması üçün dövlət və yerli özünüidarəetmə orqanlarına, fiziki və hüquqi şəxslərə sorğu göndərilməsinə müraciətedənin razılığ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4. Müraciət edən şəxs elektron qaydada müraciət edə bilmədikdə, müraciəti onun adından etibarnamə almış şəxs göndərə bilər. Belə halda müraciətdə bu barədə qeyd olmalıdır və ona aşağıdakı sənədlər əlavə edil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4.1. etibar edilmiş şəxsin şəxsiyyətini təsdiq edən sənədin surət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4.2. etibar edilmiş şəxsə notariat qaydasında və ya qanunvericiliklə müəyyən edilmiş digər qaydada təsdiq edilərək verilmiş etibarnamə.</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5. Müraciətlər real vaxt rejimində “Güzəştli mənzil” elektron sistemində qeydiyyata alınır və onlara həmin sistem vasitəsilə qeydiyyat sıra nömrəsi verilir. Müraciətə onun qeydiyyata alındığı gündən 5 (beş) iş günü ərzində baxılır. Əlavə araşdırmanın aparılması tələb olunduğu hallarda, müraciət edən şəxsə bu barədə məlumat verilməklə, həmin müddət 10 (on) iş günü artırıla bilər. Müraciət etmiş şəxsin bu Qaydanın 2.1-ci bəndində nəzərdə tutulan kateqoriyaya aid olması müəyyən edildikdə, cəmiyyət həmin şəxsin sistemdə qeydiyyata alınaraq, müraciətin qeydiyyataalınma nömrəsinə uyğun olaraq ona elektron kabinet verilməsi barədə qərar, həmin kateqoriyaya aid olmadığı müəyyən edildikdə isə elektron kabinet verilməsindən imtina barədə əsaslandırılmış qərar qəbul e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lastRenderedPageBreak/>
        <w:t>5.6. Bu Qaydanın 5.5-ci bəndinə əsasən “Güzəştli mənzil” sistemində qeydiyyata alınmış şəxs, barəsində elan verilmiş mənzili həmin sistemdə seçə bilə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7. Müraciət edən şəxs mənzili ünvan əsasında seçir və seçilmiş mənzili digər şəxslərin seçməsi imkanı elektron sistem vasitəsilə məhdudlaşdırılır. Mənzilin seçilməsi və seçilmiş mənzilə məhdudiyyət qoyulması ilə bağlı müraciətedənin elektron kabinetində sistem vasitəsilə dərhal məlumat yerləşdiril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8. Bu Qaydanın 4.3.8-ci yarımbəndində müəyyən edilmiş müddət başa çatdıqda mənzillərin seçilməsi dayandırılır və ərizəçinin seçdiyi mənzili onun əldə etməsinin mümkün olub-olmaması məsələsinə baxılı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5.9. Ərizə təmin edilmədikdə, ərizənin təmin edilməsi barədə qərar ləğv edildikdə, müqavilənin rəsmiləşdirilməsi üçün bu Qaydanın 6.2-ci bəndi ilə müəyyən edilmiş müddətdə ərizəçi gəlmədikdə və ya ərizəçi mənzil almaqdan imtina etdikdə, həmin ərizəçinin qeydiyyatı ləğv edilir. Belə halda mənzilin üzərinə qoyulmuş, bu Qaydanın 5.7-ci bəndində qeyd olunan məhdudiyyət götürülü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 Ərizələrə baxılma qaydas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1. Mənzil seçildikdən sonra ərizəyə baxılmanın nəticələrinə dair ərizəçinin elektron kabinetində sistem vasitəsilə 5 (beş) iş günü ərzində seçilmiş mənzil barədə bildiriş yerləşdirilir, ərizəçinin göstərmiş olduğu digər vasitələrdən biri ilə (elektron poçt ünvanı, mobil telefon nömrəsi, poçt ünvanı) ona məlumat göndəril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2. Öz vəsaiti hesabına mənzil əldə etmək niyyətində olan ərizəçinin ərizəsinin təmin edilməsi barədə bildiriş onun elektron kabinetində yerləşdirildiyi halda, ərizəçi müvafiq müqavilənin rəsmiləşdirilməsi üçün həmin bildirişdə qeyd olunan tarixdə, göstərilən notariusa müraciət etməlidir. Həmin tarixdə müraciət edə bilmədikdə, ərizəçi elektron sistem vasitəsilə cəmiyyətə məlumat verməlidir. Bu halda müqavilənin rəsmiləşdirilməsi üçün cəmiyyət tərəfindən ərizəçinin elektron kabinetində yeni bildiriş yerləşdirilir. Ərizəçinin elektron kabinetində bu Qaydanın 6.1-ci bəndində qeyd olunan bildiriş yerləşdirildiyi gündən 15 (on beş) iş günü müddətində mənzilin alqı-satqı müqaviləsi bağlanmalıdı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 xml:space="preserve">6.3. Mənzilin seçilməsi ilə yanaşı, onun ipoteka krediti vasitəsilə əldə edilməsi seçildikdə, ərizəçi “Elektron ipoteka” sisteminə yönəldilir və həmin sistemdə avtomatik qeydiyyata alınır. Belə halda seçdiyi mənzil barədə bildiriş bu Qaydanın 6.1-ci bəndinə uyğun olaraq elektron kabinetində yerləşdirildikdən sonra ərizəçi agent banka müraciət etməlidir. Mənzilin ipoteka kreditindən istifadə etməklə əldə edilməsini seçmiş ərizəçinin elektron kabinetində yerləşdirilən bildirişdə agent bankın ipoteka kreditinin verilməsinə razılıq barədə qərarı elektron sistemdə yerləşdirdiyi </w:t>
      </w:r>
      <w:r w:rsidRPr="00B42FC2">
        <w:rPr>
          <w:rFonts w:ascii="Times New Roman" w:eastAsia="Times New Roman" w:hAnsi="Times New Roman" w:cs="Times New Roman"/>
          <w:color w:val="000000"/>
          <w:sz w:val="27"/>
          <w:szCs w:val="27"/>
        </w:rPr>
        <w:lastRenderedPageBreak/>
        <w:t>halda, ərizəçinin və (və ya) həmin bankın tələbinə əsasən alqı-satqı və ipoteka müqaviləsinin rəsmiləşdirilməsi üçün notariatda iştirakın təmin edilməsi barədə cəmiyyətin öhdəliyi əks olunmalıdı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4. Ərizəçi bu Qaydanın 6.3-cü bəndinə uyğun olaraq agent banka müraciət etdikdə, ərizənin qeydiyyat nömrəsini və ipoteka kreditinin verilməsi Qaydası ilə müəyyən edilmiş sənədləri təqdim etməlidir. Belə müraciətə ipoteka kreditinin verilməsi Qaydasına uyğun olaraq baxılı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5. Aşağıdakı hallarda ərizəçinin ərizəsi təmin edilmir və ya ərizənin təmin edilməsi barədə bildiriş ləğv edil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5.1. ərizəçinin bu Qaydanın 5.3.3-cü yarımbəndinə uyğun olaraq göstərdiyi, şəxsin bu Qaydanın 2.1-ci bəndində müəyyən edilmiş kateqoriyaya aid olması barədə məlumatlarda təhrifetmə halları məhkəmə tərəfindən müəyyən olunduqda;</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5.2. seçdiyi mənzili ipoteka krediti hesabına əldə etmək niyyətində olan ərizəçi mənzilin əldə edilməsi (alqı-satqısı) anına bu Qaydanın 2.1-ci bəndi ilə müəyyən edilmiş şəxslər kateqoriyasına artıq aid olmadıqda və ərizəçi mənzili öz vəsaiti hesabına əldə etmək niyyətini mənzil seçimi zamanı və ya ipoteka kreditinin verilməsindən imtina edilməsi barədə qərar ərizəçinin elektron kabinetində yerləşdirildiyi gündən 3 (üç) iş günü müddətində sistem vasitəsilə bildirmədikdə;</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6.5.3. ərizəçinin ipoteka kreditindən istifadə etməklə mənzil almaq üçün ərizəsi agent bank tərəfindən ipoteka kreditinin verilməsi Qaydasına əsasən təmin edilmədikdə və ərizəçi mənzili öz vəsaiti hesabına əldə etmək niyyətini mənzil seçimi zamanı və ya ipoteka kreditinin verilməsindən imtina edilməsi barədə qərar ərizəçinin elektron kabinetində yerləşdirildiyi gündən 3 (üç) iş günü müddətində sistem vasitəsilə bildirmədikdə.</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7. Mənzillərin güzəştlə satışının rəsmiləşdirilməs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7.1. Tikinti mərhələsində binada mənzillərin satışa çıxarılması məqsədi ilə cəmiyyət mənzillər üzərində mülkiyyət hüquqlarının daşınmaz əmlakın dövlət reyestrində qabaqcadan qeydiyyata alınması üçün tədbir gör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7.2. Azərbaycan Respublikasının Mülki Məcəlləsinə və “Daşınmaz əmlakın dövlət reyestri haqqında” Azərbaycan Respublikasının Qanununa uyğun olaraq üzərində hüquqlar qabaqcadan qeydiyyata alınmış mənzillərin alqı-satqısı haqqında müqavilə notariat qaydasında təsdiq edilir və əldə edənin hüquqları daşınmaz əmlakın dövlət reyestrində qabaqcadan qeydiyyata alını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lastRenderedPageBreak/>
        <w:t>7.3. İpoteka krediti hesabına mənzil satıldığı halda cəmiyyət, ərizəçi və agent bank arasında mənzilin alqı-satqısı və ipotekası müqaviləsi bağlanılır. Bu müqavilənin nümunəvi formasını Agentliklə razılaşdırmaqla, "AİF" ASC müəyyən et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7.4. Cəmiyyət mənzil üzərində mülkiyyət və ipoteka hüququnun qanunla müəyyən edilmiş qaydada daşınmaz əmlakın dövlət reyestrində qabaqcadan qeydiyyata alınması üçün müvafiq sənədləri alıcıya və tələb olunduğu hallarda agent banka təqdim et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7.5. Bu Qaydanın 7.1-ci və 7.2-ci bəndlərinin müddəaları mənzili ərizəçinin öz vəsaiti, habelə kredit təşkilatından cəlb etdiyi kredit hesabına aldığı hallara da şamil edil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7.6. Tikinti mərhələsində mənzillərin alqı-satqısı müqaviləsinin formasını və məzmununu Agentlik müəyyən et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8. Mənzillərin ipoteka krediti vasitəsilə əldə edilməs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8.1. Mənzillərin ipoteka kreditləri ilə alınması üçün cəmiyyət agent bankla maliyyələşdirmənin təmin edilməsi barədə müqavilə bağlamalıdı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8.2. Müqavilədə binanın tikintisinin gedişi barədə agent bankın məlumatlandırılması və tikinti mərhələsində cəmiyyət tərəfindən təminatların verilməsi şərtləri müəyyən edil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8.3. Tikinti mərhələsində cəmiyyət tərəfindən banklara (kredit təşkilatlarına) təminatlar aşağıdakı formalarda verilə bilə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8.3.1. tikinti mərhələsində ipoteka predmetinə tutma yönəldikdə, “İpoteka haqqında” Azərbaycan Respublikasının Qanunu ilə müəyyən olunmuş qaydada ipoteka predmetinə tutmanın yönəldilməsi nəticəsində keçirilən hərrac baş tutmadıqda və ya hərrac qiyməti mənzilin satış qiymətindən aşağı olduqda mənzilin satın alınmas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8.3.2. binanın tikilib başa çatdırılması üzrə cəmiyyətin öhdəliklərinin təminatı kimi, borcalanın 12 (on iki) aylıq annuitet ödənişlərinə bərabər olan məbləğin binanın istismarına icazə verilənə qədər cəmiyyətin agent bankdakı depozit hesabında saxlanılmas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 Binaların idarə olunmasına dair təkliflə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1. Azərbaycan Respublikasının Mənzil Məcəlləsinə uyğun olaraq, cəmiyyət tərəfindən inşa edilmiş binanın ümumi əmlakının saxlanılması və təmiri xərclərini çoxmənzilli binanın sahə mülkiyyətçiləri ödəməlidirlə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lastRenderedPageBreak/>
        <w:t>9.2. Binada mənzillərin azı 50 faizi özgəninkiləşdirildikdə cəmiyyət mənzil mülkiyyətçilərinə binanın cəmiyyət tərəfindən idarə edilməsini (idarəetmənin təşkilini) təklif edir və buna dair müvafiq müqaviləni təqdim edir. Müqavilə Azərbaycan Respublikasının Mənzil Məcəlləsində və bu Qaydada göstərilən tələblər nəzərə alınmaqla Agentliyin təsdiqlədiyi nümunəvi forma əsasında tərtib olunur. Mənzil mülkiyyətçiləri binanın idarəedilməsinə dair cəmiyyətin təklif etdiyi müqaviləni imzalamaqdan imtina etdikdə, Azərbaycan Respublikasının Mənzil Məcəlləsində müəyyən edilmiş qaydada binanı idarəetmə formasını seçməlidirlə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9.3. Mənzilin əldə edilməsinə dair alqı-satqı müqaviləsi notariat qaydasında təsdiqləndikdən sonra mənzili əldə edən şəxsin bu Qaydanın 5.3.3-cü yarımbəndinə uyğun olaraq göstərdiyi, bu Qaydanın 2.1-ci bəndində müəyyən edilmiş şəxslər kateqoriyasına aid olması barədə məlumatlarda təhrifetmə halları məhkəmə tərəfindən müəyyən olunduqda, Agentlik alqı-satqı müqaviləsinin etibarsızlığını məhkəmə qaydasında mübahisələndir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0. Keçid müddəaları</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0.1. “Güzəştli mənzil” elektron sistemi fəaliyyətə başlayanadək bu Qaydanın 5.2-ci bəndində nəzərdə tutulmuş müraciətlərin qəbulu “ASAN xidmət” mərkəzləri vasitəsilə həyata keçiril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0.2. Bu Qaydaya əsasən mənzili güzəştlə əldə etmək hüququ olan şəxs “ASAN xidmət” mərkəzləri vasitəsilə göndərdiyi müraciətinə aşağıdakı sənədləri əlavə et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0.2.1. müraciətedənin şəxsiyyətini təsdiq edən sənədin surət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0.2.2. müraciətedənin bu Qaydanın 2.1-ci bəndində qeyd olunan şəxslər kateqoriyasına aid olduğunu təsdiq edən sənədin (sənədlərin) surəti.</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0.3. Bu Qaydanın 10.2-ci bəndində nəzərdə tutulmuş sənədlərin surətləri notariat qaydasında təsdiq edilməlid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0.4. Müraciət edən şəxsdən bu Qayda ilə müəyyən edilmiş sənədlərdən başqa, digər sənədlərin tələb edilməsinə yol verilmir.</w:t>
      </w:r>
    </w:p>
    <w:p w:rsidR="00B42FC2" w:rsidRPr="00B42FC2" w:rsidRDefault="00B42FC2" w:rsidP="00B42FC2">
      <w:pPr>
        <w:spacing w:before="100" w:beforeAutospacing="1" w:after="100" w:afterAutospacing="1" w:line="240" w:lineRule="auto"/>
        <w:rPr>
          <w:rFonts w:ascii="Times New Roman" w:eastAsia="Times New Roman" w:hAnsi="Times New Roman" w:cs="Times New Roman"/>
          <w:color w:val="000000"/>
          <w:sz w:val="27"/>
          <w:szCs w:val="27"/>
        </w:rPr>
      </w:pPr>
      <w:r w:rsidRPr="00B42FC2">
        <w:rPr>
          <w:rFonts w:ascii="Times New Roman" w:eastAsia="Times New Roman" w:hAnsi="Times New Roman" w:cs="Times New Roman"/>
          <w:color w:val="000000"/>
          <w:sz w:val="27"/>
          <w:szCs w:val="27"/>
        </w:rPr>
        <w:t>10.5. “Güzəştli mənzil” elektron sistemi fəaliyyətə başladıqdan sonra “ASAN xidmət” mərkəzləri vasitəsilə təqdim edilmiş müraciətləri cəmiyyət həmin sistemdə yerləşdirir və müraciət edən şəxslərə onlar tərəfindən bildirilmiş vasitələrin biri ilə (elektron poçt ünvanı, mobil telefon nömrəsi, poçt ünvanı) məlumat göndərilir.</w:t>
      </w:r>
    </w:p>
    <w:p w:rsidR="007256AB" w:rsidRDefault="007256AB"/>
    <w:sectPr w:rsidR="007256AB">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NTcxNTY1M7AwMjFR0lEKTi0uzszPAykwrAUAXELzFywAAAA="/>
  </w:docVars>
  <w:rsids>
    <w:rsidRoot w:val="00B42FC2"/>
    <w:rsid w:val="007256AB"/>
    <w:rsid w:val="00B42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075EBF-37B0-456A-8AD8-DC7925931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42FC2"/>
    <w:rPr>
      <w:b/>
      <w:bCs/>
    </w:rPr>
  </w:style>
  <w:style w:type="character" w:customStyle="1" w:styleId="apple-converted-space">
    <w:name w:val="apple-converted-space"/>
    <w:basedOn w:val="DefaultParagraphFont"/>
    <w:rsid w:val="00B42FC2"/>
  </w:style>
  <w:style w:type="paragraph" w:styleId="NormalWeb">
    <w:name w:val="Normal (Web)"/>
    <w:basedOn w:val="Normal"/>
    <w:uiPriority w:val="99"/>
    <w:semiHidden/>
    <w:unhideWhenUsed/>
    <w:rsid w:val="00B42F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0259191">
      <w:bodyDiv w:val="1"/>
      <w:marLeft w:val="0"/>
      <w:marRight w:val="0"/>
      <w:marTop w:val="0"/>
      <w:marBottom w:val="0"/>
      <w:divBdr>
        <w:top w:val="none" w:sz="0" w:space="0" w:color="auto"/>
        <w:left w:val="none" w:sz="0" w:space="0" w:color="auto"/>
        <w:bottom w:val="none" w:sz="0" w:space="0" w:color="auto"/>
        <w:right w:val="none" w:sz="0" w:space="0" w:color="auto"/>
      </w:divBdr>
      <w:divsChild>
        <w:div w:id="1828743310">
          <w:marLeft w:val="0"/>
          <w:marRight w:val="0"/>
          <w:marTop w:val="0"/>
          <w:marBottom w:val="0"/>
          <w:divBdr>
            <w:top w:val="none" w:sz="0" w:space="0" w:color="auto"/>
            <w:left w:val="none" w:sz="0" w:space="0" w:color="auto"/>
            <w:bottom w:val="none" w:sz="0" w:space="0" w:color="auto"/>
            <w:right w:val="none" w:sz="0" w:space="0" w:color="auto"/>
          </w:divBdr>
        </w:div>
        <w:div w:id="571895649">
          <w:marLeft w:val="0"/>
          <w:marRight w:val="0"/>
          <w:marTop w:val="0"/>
          <w:marBottom w:val="0"/>
          <w:divBdr>
            <w:top w:val="none" w:sz="0" w:space="0" w:color="auto"/>
            <w:left w:val="none" w:sz="0" w:space="0" w:color="auto"/>
            <w:bottom w:val="none" w:sz="0" w:space="0" w:color="auto"/>
            <w:right w:val="none" w:sz="0" w:space="0" w:color="auto"/>
          </w:divBdr>
          <w:divsChild>
            <w:div w:id="97290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746</Words>
  <Characters>21356</Characters>
  <Application>Microsoft Office Word</Application>
  <DocSecurity>0</DocSecurity>
  <Lines>177</Lines>
  <Paragraphs>50</Paragraphs>
  <ScaleCrop>false</ScaleCrop>
  <Company/>
  <LinksUpToDate>false</LinksUpToDate>
  <CharactersWithSpaces>25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cp:lastModifiedBy>
  <cp:revision>1</cp:revision>
  <dcterms:created xsi:type="dcterms:W3CDTF">2016-11-18T15:44:00Z</dcterms:created>
  <dcterms:modified xsi:type="dcterms:W3CDTF">2016-11-18T15:44:00Z</dcterms:modified>
</cp:coreProperties>
</file>